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eterinarian position at [Clinic/Hospital/Institution Name] in South Africa Cape Town. As a dedicated and passionate veterinarian with over [X years] of experience in clinical practice, animal welfare, and community outreach, I am eager to contribute my expertise to an institution that values compassionate care and innovative veterinary solutions. Cape Town’s unique blend of urban biodiversity, coastal ecosystems, and vibrant communities has long inspired me to pursue a career that bridges human-animal connection with the challenges of South African wildlife conservation. This role represents an opportunity to merge my professional skills with a deep commitment to serving the region’s diverse animal population.</w:t>
      </w:r>
    </w:p>
    <w:p>
      <w:pPr>
        <w:pStyle w:val="BodyText"/>
      </w:pPr>
      <w:r>
        <w:t xml:space="preserve">My journey as a Veterinarian began in [Your Previous Location or Institution], where I honed my clinical skills in diagnosing and treating a wide range of domestic and exotic animals. Throughout my career, I have prioritized patient-centered care, ethical decision-making, and lifelong learning—principles that align closely with the values of South Africa Cape Town’s veterinary community. The city’s dynamic environment, from its bustling urban centers to the surrounding natural reserves like Table Mountain National Park and the Western Cape’s coastal towns, offers a unique setting for a Veterinarian to engage with both companion animals and wildlife. I am particularly drawn to [Clinic/Hospital/Institution Name]’s mission to provide accessible, high-quality veterinary care while addressing the specific needs of South African ecosystems.</w:t>
      </w:r>
    </w:p>
    <w:p>
      <w:pPr>
        <w:pStyle w:val="BodyText"/>
      </w:pPr>
      <w:r>
        <w:t xml:space="preserve">One of the most compelling aspects of working in South Africa Cape Town is the opportunity to contribute to conservation efforts and public health initiatives. The region faces unique challenges, including zoonotic disease prevention, wildlife rehabilitation, and supporting rural communities with limited veterinary resources. My experience in [specific skill or project, e.g., "collaborating with local NGOs on wildlife rescue programs" or "developing educational campaigns for pet owners"] has equipped me to address these issues effectively. For instance, during my time at [Previous Workplace], I led a community outreach initiative that educated residents on responsible pet ownership and disease prevention, which I believe is critical in fostering a healthier coexistence between humans and animals in Cape Town.</w:t>
      </w:r>
    </w:p>
    <w:p>
      <w:pPr>
        <w:pStyle w:val="BodyText"/>
      </w:pPr>
      <w:r>
        <w:t xml:space="preserve">South Africa Cape Town’s diverse population of domestic animals—ranging from dogs and cats to livestock such as goats and cattle—requires a Veterinarian who is adaptable, culturally aware, and committed to sustainable practices. My ability to communicate clearly with clients from varied backgrounds, combined with my fluency in [language if applicable], ensures that I can provide personalized care while respecting the traditions and needs of the community. Additionally, my training in [specific area like "emergency medicine," "preventative care," or "surgical techniques"] enables me to handle complex cases efficiently, which is vital in a region where access to specialized veterinary services may be limited.</w:t>
      </w:r>
    </w:p>
    <w:p>
      <w:pPr>
        <w:pStyle w:val="BodyText"/>
      </w:pPr>
      <w:r>
        <w:t xml:space="preserve">What truly sets South Africa Cape Town apart as a destination for Veterinarians is its blend of natural beauty and urban innovation. The city’s proximity to reserves like the Karoo and the Cape Winelands creates opportunities for collaboration with conservationists, while its growing emphasis on animal welfare legislation demands forward-thinking professionals. I am particularly inspired by [Clinic/Hospital/Institution Name]’s reputation for [specific achievement or value, e.g., "advocating for animal rights" or "integrating technology into veterinary care"]. I am eager to bring my expertise in [specific skill] to support these goals and contribute to the advancement of veterinary medicine in the region.</w:t>
      </w:r>
    </w:p>
    <w:p>
      <w:pPr>
        <w:pStyle w:val="BodyText"/>
      </w:pPr>
      <w:r>
        <w:t xml:space="preserve">As a Veterinarian with a strong foundation in both clinical practice and community engagement, I am confident that my skills, passion for animal health, and dedication to South Africa Cape Town’s unique needs make me an ideal candidate for this role. I am particularly drawn to the opportunity to work in a city that celebrates its natural heritage while embracing modern veterinary advancements. My goal is not only to provide exceptional care to animals but also to foster partnerships with local organizations, schools, and residents to promote a culture of empathy and responsibility toward all living beings.</w:t>
      </w:r>
    </w:p>
    <w:p>
      <w:pPr>
        <w:pStyle w:val="BodyText"/>
      </w:pPr>
      <w:r>
        <w:t xml:space="preserve">I would welcome the chance to discuss how my background and vision align with the mission of [Clinic/Hospital/Institution Name]. Thank you for considering my application. I look forward to the possibility of contributing to your team and making a meaningful impact in South Africa Cape Town’s veterinary landscap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South Africa Cape Town</dc:title>
  <dc:creator/>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file>